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314DDDDD"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1979E4">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02ED6003"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 xml:space="preserve">Mokslinio patarimo procedūros Nr. </w:t>
      </w:r>
    </w:p>
    <w:p w14:paraId="7A3BB489" w14:textId="0DC41D35"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 xml:space="preserve">Tipas: </w:t>
      </w:r>
      <w:bookmarkStart w:id="9" w:name="_GoBack"/>
      <w:bookmarkEnd w:id="9"/>
    </w:p>
    <w:p w14:paraId="14B4454B" w14:textId="10A828C9"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C46F1D">
        <w:rPr>
          <w:color w:val="202124"/>
          <w:shd w:val="clear" w:color="auto" w:fill="FFFFFF"/>
        </w:rPr>
        <w:t>Laukinio tipo arba paveldimos transtiretino sukeliamos amiloidozės (ATTR amiloidozės) gydymas suaugusiems pacientams, kuriems yra kliniškai nustatyta kardiomiopatija (ATTR-CM).</w:t>
      </w:r>
    </w:p>
    <w:p w14:paraId="201225D7" w14:textId="691B6CC5"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C46F1D">
        <w:rPr>
          <w:color w:val="000000" w:themeColor="text1"/>
          <w:lang w:val="lt-LT"/>
        </w:rPr>
        <w:t>2</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22883" w14:textId="77777777" w:rsidR="00DE137C" w:rsidRDefault="00DE137C" w:rsidP="009E1786">
      <w:r>
        <w:separator/>
      </w:r>
    </w:p>
  </w:endnote>
  <w:endnote w:type="continuationSeparator" w:id="0">
    <w:p w14:paraId="148D3D27" w14:textId="77777777" w:rsidR="00DE137C" w:rsidRDefault="00DE137C"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46117" w14:textId="77777777" w:rsidR="00DE137C" w:rsidRDefault="00DE137C" w:rsidP="009E1786">
      <w:r>
        <w:separator/>
      </w:r>
    </w:p>
  </w:footnote>
  <w:footnote w:type="continuationSeparator" w:id="0">
    <w:p w14:paraId="007D7423" w14:textId="77777777" w:rsidR="00DE137C" w:rsidRDefault="00DE137C"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979E4"/>
    <w:rsid w:val="001A51DA"/>
    <w:rsid w:val="001A53CE"/>
    <w:rsid w:val="001A6888"/>
    <w:rsid w:val="001B046B"/>
    <w:rsid w:val="001C1C2A"/>
    <w:rsid w:val="001C612D"/>
    <w:rsid w:val="001C7FBA"/>
    <w:rsid w:val="001E6683"/>
    <w:rsid w:val="001E70BD"/>
    <w:rsid w:val="001F4687"/>
    <w:rsid w:val="001F5EC8"/>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E4E"/>
    <w:rsid w:val="003162F8"/>
    <w:rsid w:val="00324809"/>
    <w:rsid w:val="00325929"/>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46F1D"/>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137C"/>
    <w:rsid w:val="00DE4494"/>
    <w:rsid w:val="00E01C7D"/>
    <w:rsid w:val="00E207A3"/>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B32E4"/>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95DABC73-248B-4BBD-B90E-53A91816E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05</Words>
  <Characters>2683</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5T08:57:00Z</dcterms:created>
  <dcterms:modified xsi:type="dcterms:W3CDTF">2023-05-2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